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234069" w14:textId="77777777" w:rsidR="0026492F" w:rsidRDefault="00F36D2D" w:rsidP="00F36D2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36D2D">
        <w:rPr>
          <w:rFonts w:ascii="TH SarabunPSK" w:hAnsi="TH SarabunPSK" w:cs="TH SarabunPSK"/>
          <w:b/>
          <w:bCs/>
          <w:sz w:val="36"/>
          <w:szCs w:val="36"/>
          <w:cs/>
        </w:rPr>
        <w:t>แบบตอบรับเข้าร่วม</w:t>
      </w:r>
      <w:r w:rsidR="0026492F">
        <w:rPr>
          <w:rFonts w:ascii="TH SarabunPSK" w:hAnsi="TH SarabunPSK" w:cs="TH SarabunPSK" w:hint="cs"/>
          <w:b/>
          <w:bCs/>
          <w:sz w:val="36"/>
          <w:szCs w:val="36"/>
          <w:cs/>
        </w:rPr>
        <w:t>โครงการ</w:t>
      </w:r>
      <w:r w:rsidR="0026492F" w:rsidRPr="0026492F">
        <w:rPr>
          <w:rFonts w:ascii="TH SarabunPSK" w:hAnsi="TH SarabunPSK" w:cs="TH SarabunPSK"/>
          <w:b/>
          <w:bCs/>
          <w:sz w:val="36"/>
          <w:szCs w:val="36"/>
          <w:cs/>
        </w:rPr>
        <w:t xml:space="preserve">อบรมเชิงปฏิบัติการ </w:t>
      </w:r>
    </w:p>
    <w:p w14:paraId="30C90DF6" w14:textId="77777777" w:rsidR="0026492F" w:rsidRDefault="0026492F" w:rsidP="00F36D2D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6492F">
        <w:rPr>
          <w:rFonts w:ascii="TH SarabunPSK" w:hAnsi="TH SarabunPSK" w:cs="TH SarabunPSK"/>
          <w:b/>
          <w:bCs/>
          <w:sz w:val="36"/>
          <w:szCs w:val="36"/>
          <w:cs/>
        </w:rPr>
        <w:t xml:space="preserve">หลักสูตร </w:t>
      </w:r>
      <w:r w:rsidRPr="0026492F">
        <w:rPr>
          <w:rFonts w:ascii="TH SarabunPSK" w:hAnsi="TH SarabunPSK" w:cs="TH SarabunPSK"/>
          <w:b/>
          <w:bCs/>
          <w:sz w:val="36"/>
          <w:szCs w:val="36"/>
        </w:rPr>
        <w:t xml:space="preserve">SEO Content Marketing </w:t>
      </w:r>
      <w:r w:rsidRPr="0026492F">
        <w:rPr>
          <w:rFonts w:ascii="TH SarabunPSK" w:hAnsi="TH SarabunPSK" w:cs="TH SarabunPSK"/>
          <w:b/>
          <w:bCs/>
          <w:sz w:val="36"/>
          <w:szCs w:val="36"/>
          <w:cs/>
        </w:rPr>
        <w:t>สำหรับการจัดทำการตลาดออนไลน์</w:t>
      </w:r>
      <w:r w:rsidRPr="00B04C67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69302A3D" w14:textId="0E4E84BE" w:rsidR="00F36D2D" w:rsidRDefault="00B04C67" w:rsidP="00F36D2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4C67">
        <w:rPr>
          <w:rFonts w:ascii="TH SarabunPSK" w:hAnsi="TH SarabunPSK" w:cs="TH SarabunPSK"/>
          <w:b/>
          <w:bCs/>
          <w:sz w:val="36"/>
          <w:szCs w:val="36"/>
          <w:cs/>
        </w:rPr>
        <w:t>สำหรับบุคลากรกลุ่มผู้ดูแลเว็บไซต์คณะ/หน่วยงาน ของมทร.ธัญบุรี</w:t>
      </w:r>
      <w:r w:rsidR="00F2336D"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Pr="00B04C67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="0026492F">
        <w:rPr>
          <w:rFonts w:ascii="TH SarabunPSK" w:hAnsi="TH SarabunPSK" w:cs="TH SarabunPSK" w:hint="cs"/>
          <w:b/>
          <w:bCs/>
          <w:sz w:val="32"/>
          <w:szCs w:val="32"/>
          <w:cs/>
        </w:rPr>
        <w:t>19 ธันวาคม</w:t>
      </w:r>
      <w:r w:rsidRPr="00B04C67">
        <w:rPr>
          <w:rFonts w:ascii="TH SarabunPSK" w:hAnsi="TH SarabunPSK" w:cs="TH SarabunPSK"/>
          <w:b/>
          <w:bCs/>
          <w:sz w:val="32"/>
          <w:szCs w:val="32"/>
          <w:cs/>
        </w:rPr>
        <w:t xml:space="preserve"> พ.ศ. 2566 เวลา 08.30-16.30 น.</w:t>
      </w:r>
      <w:r w:rsidR="00F36D2D" w:rsidRPr="00E611A6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5B08AECA" w14:textId="75472897" w:rsidR="00F36D2D" w:rsidRPr="00F36D2D" w:rsidRDefault="00B04C67" w:rsidP="00F36D2D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B04C67">
        <w:rPr>
          <w:rFonts w:ascii="TH SarabunPSK" w:hAnsi="TH SarabunPSK" w:cs="TH SarabunPSK"/>
          <w:b/>
          <w:bCs/>
          <w:sz w:val="32"/>
          <w:szCs w:val="32"/>
          <w:cs/>
        </w:rPr>
        <w:t xml:space="preserve">ณ </w:t>
      </w:r>
      <w:r w:rsidR="00491FC4" w:rsidRPr="00491FC4">
        <w:rPr>
          <w:rFonts w:ascii="TH SarabunPSK" w:hAnsi="TH SarabunPSK" w:cs="TH SarabunPSK"/>
          <w:b/>
          <w:bCs/>
          <w:sz w:val="32"/>
          <w:szCs w:val="32"/>
          <w:cs/>
        </w:rPr>
        <w:t>อาคารฝึกอบรม สำนักวิทยบริการและเทคโนโลยีสารสนเทศ</w:t>
      </w:r>
    </w:p>
    <w:p w14:paraId="6EBCA6BE" w14:textId="054C5698" w:rsidR="00154D02" w:rsidRPr="0007546F" w:rsidRDefault="00154D02" w:rsidP="00332326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ข้าพเจ้า นาย/นาง/นางสาว</w:t>
      </w:r>
      <w:r w:rsidR="00406168">
        <w:rPr>
          <w:rFonts w:ascii="TH SarabunPSK" w:hAnsi="TH SarabunPSK" w:cs="TH SarabunPSK" w:hint="cs"/>
          <w:color w:val="000000"/>
          <w:sz w:val="32"/>
          <w:szCs w:val="32"/>
          <w:cs/>
        </w:rPr>
        <w:t>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........</w:t>
      </w:r>
    </w:p>
    <w:p w14:paraId="6EBCA6BF" w14:textId="77777777" w:rsidR="003E78E0" w:rsidRPr="0007546F" w:rsidRDefault="00154D02" w:rsidP="00332326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="003E78E0"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0" w14:textId="7CD01FD9" w:rsidR="00035359" w:rsidRPr="0007546F" w:rsidRDefault="00154D02" w:rsidP="00332326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="00035359"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="006E5FF6"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1" w14:textId="39A68041" w:rsidR="00332326" w:rsidRDefault="00332326" w:rsidP="00EF0AF9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</w:p>
    <w:p w14:paraId="439301A6" w14:textId="48B59A7F" w:rsidR="00FA2C8F" w:rsidRDefault="00FA2C8F" w:rsidP="00EF0AF9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การเข้าร่วมรับฟังความคิดเห็นฯ </w:t>
      </w:r>
    </w:p>
    <w:p w14:paraId="79F4E0C9" w14:textId="77777777" w:rsidR="00FA2C8F" w:rsidRPr="0007546F" w:rsidRDefault="00FA2C8F" w:rsidP="00EF0AF9">
      <w:pPr>
        <w:ind w:right="-170"/>
        <w:rPr>
          <w:rFonts w:ascii="TH SarabunPSK" w:hAnsi="TH SarabunPSK" w:cs="TH SarabunPSK"/>
          <w:sz w:val="32"/>
          <w:szCs w:val="32"/>
          <w:cs/>
          <w:lang w:val="en-GB"/>
        </w:rPr>
      </w:pPr>
    </w:p>
    <w:p w14:paraId="6EBCA6C2" w14:textId="409AC080" w:rsidR="00936BAB" w:rsidRDefault="00D811A2" w:rsidP="00936BAB">
      <w:pPr>
        <w:jc w:val="both"/>
        <w:rPr>
          <w:rFonts w:ascii="TH SarabunPSK" w:hAnsi="TH SarabunPSK" w:cs="TH SarabunPSK"/>
          <w:color w:val="000000"/>
          <w:sz w:val="32"/>
          <w:szCs w:val="32"/>
          <w:cs/>
        </w:rPr>
      </w:pPr>
      <w:r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6EBCA6D2" wp14:editId="6DE5FD87">
                <wp:simplePos x="0" y="0"/>
                <wp:positionH relativeFrom="column">
                  <wp:posOffset>415925</wp:posOffset>
                </wp:positionH>
                <wp:positionV relativeFrom="paragraph">
                  <wp:posOffset>18415</wp:posOffset>
                </wp:positionV>
                <wp:extent cx="197485" cy="198120"/>
                <wp:effectExtent l="0" t="0" r="12065" b="1143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981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E30770A" id="Rectangle 3" o:spid="_x0000_s1026" style="position:absolute;margin-left:32.75pt;margin-top:1.45pt;width:15.55pt;height:1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" o:allowincell="f" filled="f"/>
            </w:pict>
          </mc:Fallback>
        </mc:AlternateContent>
      </w:r>
      <w:r w:rsidR="00936BAB" w:rsidRPr="0007546F">
        <w:rPr>
          <w:rFonts w:ascii="TH SarabunPSK" w:hAnsi="TH SarabunPSK" w:cs="TH SarabunPSK"/>
          <w:color w:val="000000"/>
          <w:sz w:val="32"/>
          <w:szCs w:val="32"/>
        </w:rPr>
        <w:tab/>
      </w:r>
      <w:r w:rsidR="00936BAB" w:rsidRPr="0007546F">
        <w:rPr>
          <w:rFonts w:ascii="TH SarabunPSK" w:hAnsi="TH SarabunPSK" w:cs="TH SarabunPSK"/>
          <w:color w:val="000000"/>
          <w:sz w:val="32"/>
          <w:szCs w:val="32"/>
        </w:rPr>
        <w:tab/>
      </w:r>
      <w:r w:rsidR="00154D02">
        <w:rPr>
          <w:rFonts w:ascii="TH SarabunPSK" w:hAnsi="TH SarabunPSK" w:cs="TH SarabunPSK" w:hint="cs"/>
          <w:color w:val="000000"/>
          <w:sz w:val="32"/>
          <w:szCs w:val="32"/>
          <w:cs/>
        </w:rPr>
        <w:t>ยินดีเข้าร่วม</w:t>
      </w:r>
    </w:p>
    <w:p w14:paraId="2903D004" w14:textId="76FBD0F9" w:rsidR="00FA2C8F" w:rsidRDefault="002F508C" w:rsidP="009B5560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EBCA6D4" wp14:editId="756BE228">
                <wp:simplePos x="0" y="0"/>
                <wp:positionH relativeFrom="column">
                  <wp:posOffset>415925</wp:posOffset>
                </wp:positionH>
                <wp:positionV relativeFrom="paragraph">
                  <wp:posOffset>29210</wp:posOffset>
                </wp:positionV>
                <wp:extent cx="197485" cy="182880"/>
                <wp:effectExtent l="0" t="0" r="12065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971E9D" id="Rectangle 2" o:spid="_x0000_s1026" style="position:absolute;margin-left:32.75pt;margin-top:2.3pt;width:15.55pt;height:14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" o:allowincell="f" filled="f"/>
            </w:pict>
          </mc:Fallback>
        </mc:AlternateContent>
      </w:r>
      <w:r w:rsidR="00CD0913">
        <w:rPr>
          <w:rFonts w:ascii="TH SarabunPSK" w:hAnsi="TH SarabunPSK" w:cs="TH SarabunPSK"/>
          <w:color w:val="000000"/>
          <w:sz w:val="32"/>
          <w:szCs w:val="32"/>
        </w:rPr>
        <w:tab/>
      </w:r>
      <w:r w:rsidR="00CD0913">
        <w:rPr>
          <w:rFonts w:ascii="TH SarabunPSK" w:hAnsi="TH SarabunPSK" w:cs="TH SarabunPSK"/>
          <w:color w:val="000000"/>
          <w:sz w:val="32"/>
          <w:szCs w:val="32"/>
        </w:rPr>
        <w:tab/>
      </w:r>
      <w:r w:rsidR="00FF5702" w:rsidRPr="0007546F">
        <w:rPr>
          <w:rFonts w:ascii="TH SarabunPSK" w:hAnsi="TH SarabunPSK" w:cs="TH SarabunPSK"/>
          <w:color w:val="000000"/>
          <w:sz w:val="32"/>
          <w:szCs w:val="32"/>
          <w:cs/>
        </w:rPr>
        <w:t>ไม่สามารถเข้าร่วม</w:t>
      </w:r>
      <w:r w:rsidR="00FA2C8F">
        <w:rPr>
          <w:rFonts w:ascii="TH SarabunPSK" w:hAnsi="TH SarabunPSK" w:cs="TH SarabunPSK" w:hint="cs"/>
          <w:color w:val="000000"/>
          <w:sz w:val="32"/>
          <w:szCs w:val="32"/>
          <w:cs/>
        </w:rPr>
        <w:t>ได้เนื่องจากติดภาระกิจ</w:t>
      </w:r>
    </w:p>
    <w:p w14:paraId="6C4D55A4" w14:textId="76CD4D7E" w:rsidR="00FA2C8F" w:rsidRDefault="00FA2C8F" w:rsidP="009B5560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07546F">
        <w:rPr>
          <w:rFonts w:ascii="TH SarabunPSK" w:hAnsi="TH SarabunPSK" w:cs="TH SarabunPSK"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CD40D" wp14:editId="77B32E90">
                <wp:simplePos x="0" y="0"/>
                <wp:positionH relativeFrom="column">
                  <wp:posOffset>415925</wp:posOffset>
                </wp:positionH>
                <wp:positionV relativeFrom="paragraph">
                  <wp:posOffset>15240</wp:posOffset>
                </wp:positionV>
                <wp:extent cx="197485" cy="182880"/>
                <wp:effectExtent l="0" t="0" r="12065" b="26670"/>
                <wp:wrapSquare wrapText="bothSides"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7485" cy="1828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A8E595" w14:textId="196C59A4" w:rsidR="00FA2C8F" w:rsidRDefault="00FA2C8F" w:rsidP="00FA2C8F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3CD40D" id="Rectangle 2" o:spid="_x0000_s1026" style="position:absolute;left:0;text-align:left;margin-left:32.75pt;margin-top:1.2pt;width:15.55pt;height:14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" filled="f">
                <v:textbox>
                  <w:txbxContent>
                    <w:p w14:paraId="75A8E595" w14:textId="196C59A4" w:rsidR="00FA2C8F" w:rsidRDefault="00FA2C8F" w:rsidP="00FA2C8F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Pr="00FA2C8F">
        <w:rPr>
          <w:rFonts w:ascii="TH SarabunPSK" w:hAnsi="TH SarabunPSK" w:cs="TH SarabunPSK"/>
          <w:color w:val="000000"/>
          <w:sz w:val="32"/>
          <w:szCs w:val="32"/>
          <w:cs/>
        </w:rPr>
        <w:t>ไม่สามารถเข้าร่วมโดยมอบผู้แทนดังนี้</w:t>
      </w:r>
    </w:p>
    <w:p w14:paraId="6EBCA6C4" w14:textId="268B742D" w:rsidR="00154D02" w:rsidRDefault="00154D02" w:rsidP="005E1AE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8973"/>
        </w:tabs>
        <w:jc w:val="both"/>
        <w:rPr>
          <w:rFonts w:ascii="TH SarabunPSK" w:hAnsi="TH SarabunPSK" w:cs="TH SarabunPSK"/>
          <w:color w:val="000000"/>
          <w:sz w:val="32"/>
          <w:szCs w:val="32"/>
        </w:rPr>
      </w:pPr>
    </w:p>
    <w:p w14:paraId="6EBCA6C5" w14:textId="68BE879A" w:rsidR="00154D02" w:rsidRPr="00492FFA" w:rsidRDefault="00154D02" w:rsidP="00492FFA">
      <w:pPr>
        <w:pStyle w:val="ListParagraph"/>
        <w:numPr>
          <w:ilvl w:val="0"/>
          <w:numId w:val="7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 w:rsidR="00406168"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......</w:t>
      </w:r>
      <w:r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</w:t>
      </w:r>
    </w:p>
    <w:p w14:paraId="6EBCA6C6" w14:textId="4B3DFD89" w:rsidR="00154D02" w:rsidRPr="0007546F" w:rsidRDefault="00154D02" w:rsidP="00154D02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7" w14:textId="023C630F" w:rsidR="00154D02" w:rsidRDefault="00154D02" w:rsidP="00154D02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9" w14:textId="76C6A6B7" w:rsidR="00154D02" w:rsidRPr="00492FFA" w:rsidRDefault="00154D02" w:rsidP="00492FFA">
      <w:pPr>
        <w:pStyle w:val="ListParagraph"/>
        <w:numPr>
          <w:ilvl w:val="0"/>
          <w:numId w:val="7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 w:rsidR="00406168"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......</w:t>
      </w:r>
      <w:r w:rsidRPr="00492FFA"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</w:t>
      </w:r>
    </w:p>
    <w:p w14:paraId="6EBCA6CA" w14:textId="09077883" w:rsidR="00154D02" w:rsidRPr="0007546F" w:rsidRDefault="00154D02" w:rsidP="00154D02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6EBCA6CB" w14:textId="581CBC86" w:rsidR="00154D02" w:rsidRDefault="00154D02" w:rsidP="00154D02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37C007BC" w14:textId="32073463" w:rsidR="008C7C8D" w:rsidRPr="008C7C8D" w:rsidRDefault="008C7C8D" w:rsidP="00492FFA">
      <w:pPr>
        <w:pStyle w:val="ListParagraph"/>
        <w:numPr>
          <w:ilvl w:val="0"/>
          <w:numId w:val="7"/>
        </w:numPr>
        <w:jc w:val="both"/>
        <w:rPr>
          <w:rFonts w:ascii="TH SarabunPSK" w:hAnsi="TH SarabunPSK" w:cs="TH SarabunPSK"/>
          <w:color w:val="000000"/>
          <w:sz w:val="32"/>
          <w:szCs w:val="32"/>
        </w:rPr>
      </w:pPr>
      <w:r w:rsidRPr="008C7C8D"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........................................................................................................</w:t>
      </w:r>
    </w:p>
    <w:p w14:paraId="5CF587D8" w14:textId="77777777" w:rsidR="008C7C8D" w:rsidRPr="0007546F" w:rsidRDefault="008C7C8D" w:rsidP="008C7C8D">
      <w:pPr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...</w:t>
      </w:r>
    </w:p>
    <w:p w14:paraId="2BE97F29" w14:textId="065EA89C" w:rsidR="008C7C8D" w:rsidRDefault="008C7C8D" w:rsidP="008C7C8D">
      <w:pPr>
        <w:ind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</w:t>
      </w:r>
      <w:r w:rsidRPr="0007546F">
        <w:rPr>
          <w:rFonts w:ascii="TH SarabunPSK" w:hAnsi="TH SarabunPSK" w:cs="TH SarabunPSK"/>
          <w:sz w:val="32"/>
          <w:szCs w:val="32"/>
          <w:lang w:val="en-GB"/>
        </w:rPr>
        <w:t>.</w:t>
      </w:r>
    </w:p>
    <w:p w14:paraId="6EBCA6CE" w14:textId="663F34DA" w:rsidR="00154D02" w:rsidRDefault="00154D02" w:rsidP="00332326">
      <w:pPr>
        <w:ind w:right="-516"/>
        <w:rPr>
          <w:rFonts w:ascii="TH SarabunPSK" w:hAnsi="TH SarabunPSK" w:cs="TH SarabunPSK"/>
          <w:b/>
          <w:bCs/>
          <w:sz w:val="32"/>
          <w:szCs w:val="32"/>
        </w:rPr>
      </w:pPr>
    </w:p>
    <w:p w14:paraId="7EF61821" w14:textId="3DE3704E" w:rsidR="00536120" w:rsidRPr="00E35EDA" w:rsidRDefault="00536120" w:rsidP="00E35EDA">
      <w:pPr>
        <w:ind w:left="1440" w:right="-516"/>
        <w:rPr>
          <w:rFonts w:ascii="TH SarabunPSK" w:hAnsi="TH SarabunPSK" w:cs="TH SarabunPSK"/>
          <w:sz w:val="32"/>
          <w:szCs w:val="32"/>
        </w:rPr>
      </w:pPr>
    </w:p>
    <w:p w14:paraId="6EBCA6CF" w14:textId="0A2BC27F" w:rsidR="00332326" w:rsidRDefault="00035359" w:rsidP="00332326">
      <w:pPr>
        <w:ind w:right="-516"/>
        <w:rPr>
          <w:rFonts w:ascii="TH SarabunPSK" w:hAnsi="TH SarabunPSK" w:cs="TH SarabunPSK"/>
          <w:b/>
          <w:bCs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หมายเหตุ</w:t>
      </w:r>
      <w:r w:rsidR="00EF0AF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EF0AF9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</w:p>
    <w:p w14:paraId="55693EC8" w14:textId="5FD3A157" w:rsidR="00E24002" w:rsidRDefault="00332326" w:rsidP="00E24002">
      <w:pPr>
        <w:spacing w:before="120"/>
        <w:ind w:left="284" w:right="-516" w:hanging="284"/>
        <w:rPr>
          <w:rFonts w:ascii="TH SarabunPSK" w:hAnsi="TH SarabunPSK" w:cs="TH SarabunPSK"/>
          <w:b/>
          <w:bCs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EF0AF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EF0AF9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โปรดส่งแบบตอบรับกลับ</w:t>
      </w:r>
      <w:r w:rsidR="005E1DDA" w:rsidRPr="00235238">
        <w:rPr>
          <w:rFonts w:ascii="TH SarabunPSK" w:hAnsi="TH SarabunPSK" w:cs="TH SarabunPSK" w:hint="cs"/>
          <w:b/>
          <w:bCs/>
          <w:sz w:val="32"/>
          <w:szCs w:val="32"/>
          <w:cs/>
        </w:rPr>
        <w:t>มา</w:t>
      </w:r>
      <w:r w:rsidRPr="00235238">
        <w:rPr>
          <w:rFonts w:ascii="TH SarabunPSK" w:hAnsi="TH SarabunPSK" w:cs="TH SarabunPSK"/>
          <w:b/>
          <w:bCs/>
          <w:sz w:val="32"/>
          <w:szCs w:val="32"/>
          <w:cs/>
        </w:rPr>
        <w:t>ภายในวั</w:t>
      </w:r>
      <w:r w:rsidR="00784274" w:rsidRPr="006E245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น</w:t>
      </w:r>
      <w:r w:rsidR="005E1DDA" w:rsidRPr="006E245C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ศุกร์</w:t>
      </w:r>
      <w:r w:rsidRPr="006E245C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ที่</w:t>
      </w:r>
      <w:r w:rsidR="0026492F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1 ธันวาคม 2566</w:t>
      </w:r>
      <w:r w:rsidR="00EF0AF9">
        <w:rPr>
          <w:rFonts w:ascii="TH SarabunPSK" w:hAnsi="TH SarabunPSK" w:cs="TH SarabunPSK"/>
          <w:sz w:val="32"/>
          <w:szCs w:val="32"/>
        </w:rPr>
        <w:br/>
      </w:r>
      <w:r w:rsidR="00281C52" w:rsidRPr="00BE4E44">
        <w:rPr>
          <w:rFonts w:ascii="TH SarabunPSK" w:hAnsi="TH SarabunPSK" w:cs="TH SarabunPSK"/>
          <w:b/>
          <w:bCs/>
          <w:sz w:val="32"/>
          <w:szCs w:val="32"/>
        </w:rPr>
        <w:t>E-mail</w:t>
      </w:r>
      <w:r w:rsidR="00281C52" w:rsidRPr="00BE4E44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281C52" w:rsidRPr="00BE4E44">
        <w:rPr>
          <w:rFonts w:ascii="TH SarabunPSK" w:hAnsi="TH SarabunPSK" w:cs="TH SarabunPSK"/>
          <w:b/>
          <w:bCs/>
          <w:sz w:val="32"/>
          <w:szCs w:val="32"/>
        </w:rPr>
        <w:t>:</w:t>
      </w:r>
      <w:r w:rsidR="00281C52">
        <w:rPr>
          <w:rFonts w:ascii="TH SarabunPSK" w:hAnsi="TH SarabunPSK" w:cs="TH SarabunPSK"/>
          <w:sz w:val="32"/>
          <w:szCs w:val="32"/>
        </w:rPr>
        <w:t xml:space="preserve"> </w:t>
      </w:r>
      <w:r w:rsidR="00E24002" w:rsidRPr="00E24002">
        <w:t>website@rmutt.ac.th</w:t>
      </w:r>
    </w:p>
    <w:p w14:paraId="6EBCA6D1" w14:textId="6A8A524B" w:rsidR="003E2DD2" w:rsidRPr="00E24002" w:rsidRDefault="00332326" w:rsidP="00E24002">
      <w:pPr>
        <w:spacing w:before="120"/>
        <w:ind w:left="284" w:right="-516" w:hanging="284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07546F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="00990038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90038" w:rsidRPr="00AD0793">
        <w:rPr>
          <w:rFonts w:ascii="TH SarabunPSK" w:hAnsi="TH SarabunPSK" w:cs="TH SarabunPSK"/>
          <w:b/>
          <w:bCs/>
          <w:sz w:val="32"/>
          <w:szCs w:val="32"/>
          <w:cs/>
        </w:rPr>
        <w:t>ติดต่อสอบถามรายละเอียดได้ที่</w:t>
      </w:r>
      <w:r w:rsidR="00990038">
        <w:rPr>
          <w:rFonts w:ascii="TH SarabunPSK" w:hAnsi="TH SarabunPSK" w:cs="TH SarabunPSK"/>
          <w:sz w:val="32"/>
          <w:szCs w:val="32"/>
        </w:rPr>
        <w:t xml:space="preserve"> </w:t>
      </w:r>
      <w:r w:rsidR="00E24002" w:rsidRPr="00E24002">
        <w:rPr>
          <w:rFonts w:ascii="TH SarabunPSK" w:hAnsi="TH SarabunPSK" w:cs="TH SarabunPSK"/>
          <w:color w:val="000000" w:themeColor="text1"/>
          <w:sz w:val="32"/>
          <w:szCs w:val="32"/>
          <w:cs/>
        </w:rPr>
        <w:t>ฝ่ายพัฒนาและเผยแพร่เว็บไซต์</w:t>
      </w:r>
      <w:r w:rsidR="00F36D2D" w:rsidRPr="00E24002">
        <w:rPr>
          <w:rFonts w:ascii="TH SarabunPSK" w:hAnsi="TH SarabunPSK" w:cs="TH SarabunPSK"/>
          <w:color w:val="000000" w:themeColor="text1"/>
          <w:sz w:val="32"/>
          <w:szCs w:val="32"/>
        </w:rPr>
        <w:t xml:space="preserve"> </w:t>
      </w:r>
      <w:r w:rsidR="00E24002" w:rsidRPr="00E24002">
        <w:rPr>
          <w:rFonts w:ascii="TH SarabunPSK" w:hAnsi="TH SarabunPSK" w:cs="TH SarabunPSK"/>
          <w:color w:val="000000" w:themeColor="text1"/>
          <w:sz w:val="32"/>
          <w:szCs w:val="32"/>
          <w:cs/>
        </w:rPr>
        <w:t>โทร</w:t>
      </w:r>
      <w:r w:rsidR="00E24002" w:rsidRPr="00E24002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ศัพท์</w:t>
      </w:r>
      <w:r w:rsidR="00E24002" w:rsidRPr="00E24002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. </w:t>
      </w:r>
      <w:r w:rsidR="00E24002" w:rsidRPr="00E24002">
        <w:rPr>
          <w:rFonts w:ascii="TH SarabunPSK" w:hAnsi="TH SarabunPSK" w:cs="TH SarabunPSK"/>
          <w:color w:val="000000" w:themeColor="text1"/>
          <w:sz w:val="32"/>
          <w:szCs w:val="32"/>
        </w:rPr>
        <w:t>02 549 3083</w:t>
      </w:r>
      <w:r w:rsidR="0026492F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หรือ 02 549 3343</w:t>
      </w:r>
    </w:p>
    <w:p w14:paraId="1965A6D3" w14:textId="3A80F383" w:rsidR="00235238" w:rsidRPr="00EF0AF9" w:rsidRDefault="006E245C" w:rsidP="006E245C">
      <w:pPr>
        <w:ind w:right="-516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bookmarkStart w:id="0" w:name="_GoBack"/>
      <w:bookmarkEnd w:id="0"/>
    </w:p>
    <w:sectPr w:rsidR="00235238" w:rsidRPr="00EF0AF9" w:rsidSect="00FF5702">
      <w:pgSz w:w="11906" w:h="16838"/>
      <w:pgMar w:top="1440" w:right="1133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EFDA37" w14:textId="77777777" w:rsidR="001E3B28" w:rsidRDefault="001E3B28" w:rsidP="007376F1">
      <w:r>
        <w:separator/>
      </w:r>
    </w:p>
  </w:endnote>
  <w:endnote w:type="continuationSeparator" w:id="0">
    <w:p w14:paraId="6EFC8987" w14:textId="77777777" w:rsidR="001E3B28" w:rsidRDefault="001E3B28" w:rsidP="0073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970C3" w14:textId="77777777" w:rsidR="001E3B28" w:rsidRDefault="001E3B28" w:rsidP="007376F1">
      <w:r>
        <w:separator/>
      </w:r>
    </w:p>
  </w:footnote>
  <w:footnote w:type="continuationSeparator" w:id="0">
    <w:p w14:paraId="20A59E1C" w14:textId="77777777" w:rsidR="001E3B28" w:rsidRDefault="001E3B28" w:rsidP="00737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C3A8A"/>
    <w:multiLevelType w:val="hybridMultilevel"/>
    <w:tmpl w:val="F7D67862"/>
    <w:lvl w:ilvl="0" w:tplc="04090019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3E0DB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DD66A7"/>
    <w:multiLevelType w:val="hybridMultilevel"/>
    <w:tmpl w:val="8CFC01EA"/>
    <w:lvl w:ilvl="0" w:tplc="B6706704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5851ED"/>
    <w:multiLevelType w:val="hybridMultilevel"/>
    <w:tmpl w:val="8D4E5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46F7F"/>
    <w:multiLevelType w:val="hybridMultilevel"/>
    <w:tmpl w:val="935C9C06"/>
    <w:lvl w:ilvl="0" w:tplc="A7726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F5167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1D3ADE"/>
    <w:multiLevelType w:val="hybridMultilevel"/>
    <w:tmpl w:val="621E9576"/>
    <w:lvl w:ilvl="0" w:tplc="C206DC48">
      <w:start w:val="4"/>
      <w:numFmt w:val="bullet"/>
      <w:lvlText w:val="-"/>
      <w:lvlJc w:val="left"/>
      <w:pPr>
        <w:tabs>
          <w:tab w:val="num" w:pos="1425"/>
        </w:tabs>
        <w:ind w:left="1425" w:hanging="360"/>
      </w:pPr>
      <w:rPr>
        <w:rFonts w:ascii="Browallia New" w:eastAsia="Times New Roman" w:hAnsi="Browallia New" w:cs="Frees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NDQ0sTA3NTE2NrBQ0lEKTi0uzszPAykwrAUACwlvmiwAAAA="/>
  </w:docVars>
  <w:rsids>
    <w:rsidRoot w:val="00936BAB"/>
    <w:rsid w:val="00034A17"/>
    <w:rsid w:val="00035359"/>
    <w:rsid w:val="00051ED4"/>
    <w:rsid w:val="0007546F"/>
    <w:rsid w:val="000A493B"/>
    <w:rsid w:val="000E3C51"/>
    <w:rsid w:val="00112611"/>
    <w:rsid w:val="00136555"/>
    <w:rsid w:val="00154D02"/>
    <w:rsid w:val="00180B67"/>
    <w:rsid w:val="001D7E5B"/>
    <w:rsid w:val="001E3B28"/>
    <w:rsid w:val="0021232A"/>
    <w:rsid w:val="00235238"/>
    <w:rsid w:val="0026492F"/>
    <w:rsid w:val="0026671F"/>
    <w:rsid w:val="002731D8"/>
    <w:rsid w:val="00281C52"/>
    <w:rsid w:val="00287FCB"/>
    <w:rsid w:val="00292ABC"/>
    <w:rsid w:val="002E7F91"/>
    <w:rsid w:val="002F508C"/>
    <w:rsid w:val="003123BC"/>
    <w:rsid w:val="00332326"/>
    <w:rsid w:val="00360294"/>
    <w:rsid w:val="0036365B"/>
    <w:rsid w:val="003A0864"/>
    <w:rsid w:val="003B18AC"/>
    <w:rsid w:val="003D24B3"/>
    <w:rsid w:val="003E2DD2"/>
    <w:rsid w:val="003E78E0"/>
    <w:rsid w:val="00406168"/>
    <w:rsid w:val="00415E50"/>
    <w:rsid w:val="00437C8A"/>
    <w:rsid w:val="00491FC4"/>
    <w:rsid w:val="00492FFA"/>
    <w:rsid w:val="004A2396"/>
    <w:rsid w:val="00501247"/>
    <w:rsid w:val="005122EF"/>
    <w:rsid w:val="00530FF1"/>
    <w:rsid w:val="005360D4"/>
    <w:rsid w:val="00536120"/>
    <w:rsid w:val="00560DF9"/>
    <w:rsid w:val="005815A7"/>
    <w:rsid w:val="00585E19"/>
    <w:rsid w:val="005A693B"/>
    <w:rsid w:val="005B3958"/>
    <w:rsid w:val="005B606B"/>
    <w:rsid w:val="005D3C1C"/>
    <w:rsid w:val="005E1AEE"/>
    <w:rsid w:val="005E1DDA"/>
    <w:rsid w:val="005E4D5B"/>
    <w:rsid w:val="00603742"/>
    <w:rsid w:val="006062AA"/>
    <w:rsid w:val="00616A3C"/>
    <w:rsid w:val="00643A65"/>
    <w:rsid w:val="00651387"/>
    <w:rsid w:val="006814B7"/>
    <w:rsid w:val="006B4604"/>
    <w:rsid w:val="006B7540"/>
    <w:rsid w:val="006D27B7"/>
    <w:rsid w:val="006E245C"/>
    <w:rsid w:val="006E5FF6"/>
    <w:rsid w:val="006E6C32"/>
    <w:rsid w:val="007037A0"/>
    <w:rsid w:val="00704F2F"/>
    <w:rsid w:val="007376F1"/>
    <w:rsid w:val="00743C56"/>
    <w:rsid w:val="00750068"/>
    <w:rsid w:val="007574B5"/>
    <w:rsid w:val="00760FE7"/>
    <w:rsid w:val="007644CC"/>
    <w:rsid w:val="00780882"/>
    <w:rsid w:val="00784274"/>
    <w:rsid w:val="0079342E"/>
    <w:rsid w:val="00795F57"/>
    <w:rsid w:val="007A48D3"/>
    <w:rsid w:val="007F4292"/>
    <w:rsid w:val="00810FD8"/>
    <w:rsid w:val="008262EC"/>
    <w:rsid w:val="008422B4"/>
    <w:rsid w:val="00872F19"/>
    <w:rsid w:val="00891403"/>
    <w:rsid w:val="00895142"/>
    <w:rsid w:val="008C7C8D"/>
    <w:rsid w:val="008D13FE"/>
    <w:rsid w:val="008E3377"/>
    <w:rsid w:val="008E6E13"/>
    <w:rsid w:val="00912D93"/>
    <w:rsid w:val="00921CCC"/>
    <w:rsid w:val="0093354B"/>
    <w:rsid w:val="00936BAB"/>
    <w:rsid w:val="0093717D"/>
    <w:rsid w:val="00990038"/>
    <w:rsid w:val="009B3AED"/>
    <w:rsid w:val="009B5560"/>
    <w:rsid w:val="009D4CA2"/>
    <w:rsid w:val="009E491A"/>
    <w:rsid w:val="00A03EF3"/>
    <w:rsid w:val="00A10261"/>
    <w:rsid w:val="00A4379B"/>
    <w:rsid w:val="00A5074A"/>
    <w:rsid w:val="00A61255"/>
    <w:rsid w:val="00AB0AF0"/>
    <w:rsid w:val="00AB1D7F"/>
    <w:rsid w:val="00AC3B70"/>
    <w:rsid w:val="00AD0FC5"/>
    <w:rsid w:val="00B04C67"/>
    <w:rsid w:val="00B162E9"/>
    <w:rsid w:val="00B44843"/>
    <w:rsid w:val="00B504C6"/>
    <w:rsid w:val="00B73484"/>
    <w:rsid w:val="00B95FB2"/>
    <w:rsid w:val="00BB6965"/>
    <w:rsid w:val="00BE4E44"/>
    <w:rsid w:val="00BE7469"/>
    <w:rsid w:val="00BF0A80"/>
    <w:rsid w:val="00C20986"/>
    <w:rsid w:val="00C37A52"/>
    <w:rsid w:val="00C41966"/>
    <w:rsid w:val="00C42BFA"/>
    <w:rsid w:val="00C452DE"/>
    <w:rsid w:val="00C65C23"/>
    <w:rsid w:val="00C701E2"/>
    <w:rsid w:val="00C82E3D"/>
    <w:rsid w:val="00CB62CD"/>
    <w:rsid w:val="00CD0913"/>
    <w:rsid w:val="00CD6D4A"/>
    <w:rsid w:val="00CF16AC"/>
    <w:rsid w:val="00CF7D5B"/>
    <w:rsid w:val="00D117BE"/>
    <w:rsid w:val="00D2263D"/>
    <w:rsid w:val="00D30AD5"/>
    <w:rsid w:val="00D3661C"/>
    <w:rsid w:val="00D44CCA"/>
    <w:rsid w:val="00D752E0"/>
    <w:rsid w:val="00D811A2"/>
    <w:rsid w:val="00D81791"/>
    <w:rsid w:val="00DD3E59"/>
    <w:rsid w:val="00E215A6"/>
    <w:rsid w:val="00E24002"/>
    <w:rsid w:val="00E35EDA"/>
    <w:rsid w:val="00E6505E"/>
    <w:rsid w:val="00E760D4"/>
    <w:rsid w:val="00E8032A"/>
    <w:rsid w:val="00E81F8E"/>
    <w:rsid w:val="00EC0289"/>
    <w:rsid w:val="00ED6E5A"/>
    <w:rsid w:val="00EE0443"/>
    <w:rsid w:val="00EF0AF9"/>
    <w:rsid w:val="00F02C27"/>
    <w:rsid w:val="00F1761E"/>
    <w:rsid w:val="00F2336D"/>
    <w:rsid w:val="00F36D2D"/>
    <w:rsid w:val="00F61500"/>
    <w:rsid w:val="00F756D1"/>
    <w:rsid w:val="00F76745"/>
    <w:rsid w:val="00FA2C8F"/>
    <w:rsid w:val="00FA2EA9"/>
    <w:rsid w:val="00FB030F"/>
    <w:rsid w:val="00FC1F11"/>
    <w:rsid w:val="00FE1CDE"/>
    <w:rsid w:val="00FF5702"/>
    <w:rsid w:val="00F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BCA6B8"/>
  <w15:chartTrackingRefBased/>
  <w15:docId w15:val="{C2E45F77-1509-40FE-B8F4-850A311C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030F"/>
    <w:rPr>
      <w:sz w:val="24"/>
      <w:szCs w:val="28"/>
    </w:rPr>
  </w:style>
  <w:style w:type="paragraph" w:styleId="Heading1">
    <w:name w:val="heading 1"/>
    <w:basedOn w:val="Normal"/>
    <w:next w:val="Normal"/>
    <w:link w:val="Heading1Char"/>
    <w:qFormat/>
    <w:rsid w:val="002649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9">
    <w:name w:val="heading 9"/>
    <w:basedOn w:val="Normal"/>
    <w:next w:val="Normal"/>
    <w:qFormat/>
    <w:rsid w:val="00936BAB"/>
    <w:pPr>
      <w:keepNext/>
      <w:jc w:val="center"/>
      <w:outlineLvl w:val="8"/>
    </w:pPr>
    <w:rPr>
      <w:rFonts w:ascii="AngsanaUPC" w:eastAsia="Cordia New" w:hAnsi="AngsanaUPC" w:cs="AngsanaUPC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74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4379B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A4379B"/>
    <w:rPr>
      <w:rFonts w:ascii="Tahoma" w:hAnsi="Tahoma"/>
      <w:sz w:val="16"/>
    </w:rPr>
  </w:style>
  <w:style w:type="character" w:customStyle="1" w:styleId="UnresolvedMention">
    <w:name w:val="Unresolved Mention"/>
    <w:uiPriority w:val="99"/>
    <w:semiHidden/>
    <w:unhideWhenUsed/>
    <w:rsid w:val="003B18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7376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6F1"/>
    <w:rPr>
      <w:sz w:val="24"/>
      <w:szCs w:val="28"/>
    </w:rPr>
  </w:style>
  <w:style w:type="paragraph" w:styleId="Footer">
    <w:name w:val="footer"/>
    <w:basedOn w:val="Normal"/>
    <w:link w:val="FooterChar"/>
    <w:rsid w:val="007376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6F1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B606B"/>
    <w:pPr>
      <w:ind w:left="720"/>
      <w:contextualSpacing/>
    </w:pPr>
  </w:style>
  <w:style w:type="character" w:styleId="FollowedHyperlink">
    <w:name w:val="FollowedHyperlink"/>
    <w:basedOn w:val="DefaultParagraphFont"/>
    <w:rsid w:val="0023523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26492F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7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824368C7774DA5307ED783619189" ma:contentTypeVersion="6" ma:contentTypeDescription="Create a new document." ma:contentTypeScope="" ma:versionID="a61445580164ece4372b116029ea552e">
  <xsd:schema xmlns:xsd="http://www.w3.org/2001/XMLSchema" xmlns:xs="http://www.w3.org/2001/XMLSchema" xmlns:p="http://schemas.microsoft.com/office/2006/metadata/properties" xmlns:ns2="64d50c82-18f1-4a69-ae65-6a9522edb560" targetNamespace="http://schemas.microsoft.com/office/2006/metadata/properties" ma:root="true" ma:fieldsID="e586fd531b93ccee3198fa97d01042cf" ns2:_="">
    <xsd:import namespace="64d50c82-18f1-4a69-ae65-6a9522edb5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50c82-18f1-4a69-ae65-6a9522edb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F5F2B4-272E-44D5-AEA9-C742FEE07B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50c82-18f1-4a69-ae65-6a9522edb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DA2F32-272B-4490-8801-7406F0DE20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C82AE2-06CE-42BE-9438-0A84B4E378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79850D-3DF1-4AA0-8BD3-698DC269E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ตอบรับเข้าร่วมโครงการอบรม/สัมมนา</vt:lpstr>
      <vt:lpstr>แบบตอบรับเข้าร่วมโครงการอบรม/สัมมนา</vt:lpstr>
    </vt:vector>
  </TitlesOfParts>
  <Company>HATA</Company>
  <LinksUpToDate>false</LinksUpToDate>
  <CharactersWithSpaces>2205</CharactersWithSpaces>
  <SharedDoc>false</SharedDoc>
  <HLinks>
    <vt:vector size="6" baseType="variant">
      <vt:variant>
        <vt:i4>4718664</vt:i4>
      </vt:variant>
      <vt:variant>
        <vt:i4>0</vt:i4>
      </vt:variant>
      <vt:variant>
        <vt:i4>0</vt:i4>
      </vt:variant>
      <vt:variant>
        <vt:i4>5</vt:i4>
      </vt:variant>
      <vt:variant>
        <vt:lpwstr>mailto:sd-g_division@dga.or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ตอบรับเข้าร่วมโครงการอบรม/สัมมนา</dc:title>
  <dc:subject/>
  <dc:creator>Mr.sumet sutthikul</dc:creator>
  <cp:keywords/>
  <cp:lastModifiedBy>helpdesk</cp:lastModifiedBy>
  <cp:revision>21</cp:revision>
  <cp:lastPrinted>2020-04-16T08:03:00Z</cp:lastPrinted>
  <dcterms:created xsi:type="dcterms:W3CDTF">2021-07-29T12:26:00Z</dcterms:created>
  <dcterms:modified xsi:type="dcterms:W3CDTF">2023-11-0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C824368C7774DA5307ED783619189</vt:lpwstr>
  </property>
</Properties>
</file>